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BF16A1" w14:textId="7AD4A48F" w:rsidR="00247D8F" w:rsidRDefault="00247D8F" w:rsidP="00247D8F">
      <w:pPr>
        <w:autoSpaceDE w:val="0"/>
        <w:autoSpaceDN w:val="0"/>
        <w:adjustRightInd w:val="0"/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</w:pPr>
      <w:r w:rsidRPr="00247D8F"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  <w:t xml:space="preserve">SWEET OASIS </w:t>
      </w:r>
      <w:r w:rsidR="001B0164"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  <w:tab/>
      </w:r>
      <w:r w:rsidR="001B0164"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  <w:tab/>
        <w:t>key: A</w:t>
      </w:r>
      <w:r w:rsidR="001B0164"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  <w:tab/>
      </w:r>
      <w:r w:rsidR="001B0164"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  <w:tab/>
      </w:r>
      <w:r w:rsidR="001B0164"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  <w:tab/>
      </w:r>
      <w:r w:rsidR="00AB0ACA"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  <w:t xml:space="preserve">bpm: </w:t>
      </w:r>
      <w:r w:rsidR="001B0164"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  <w:t>88</w:t>
      </w:r>
      <w:r w:rsidR="00AB0ACA">
        <w:rPr>
          <w:rFonts w:ascii="AppleSystemUIFont" w:hAnsi="AppleSystemUIFont" w:cs="AppleSystemUIFont"/>
          <w:b/>
          <w:bCs/>
          <w:kern w:val="0"/>
          <w:sz w:val="34"/>
          <w:szCs w:val="34"/>
          <w:u w:val="single"/>
        </w:rPr>
        <w:tab/>
      </w:r>
    </w:p>
    <w:p w14:paraId="0A647CA4" w14:textId="59764C01" w:rsidR="00AB0ACA" w:rsidRPr="00AB0ACA" w:rsidRDefault="00AB0ACA" w:rsidP="00AB0ACA">
      <w:pPr>
        <w:autoSpaceDE w:val="0"/>
        <w:autoSpaceDN w:val="0"/>
        <w:adjustRightInd w:val="0"/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  <w:u w:val="single"/>
        </w:rPr>
      </w:pPr>
      <w:r w:rsidRPr="00AB0ACA"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</w:rPr>
        <w:t xml:space="preserve"> </w:t>
      </w:r>
      <w:r w:rsidR="001B0164"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</w:rPr>
        <w:tab/>
      </w:r>
      <w:r w:rsidR="001B0164"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</w:rPr>
        <w:tab/>
      </w:r>
      <w:r w:rsidRPr="00AB0ACA"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</w:rPr>
        <w:t xml:space="preserve"> </w:t>
      </w:r>
      <w:r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</w:rPr>
        <w:t xml:space="preserve"> </w:t>
      </w:r>
      <w:r w:rsidRPr="00AB0ACA"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  <w:u w:val="single"/>
        </w:rPr>
        <w:t xml:space="preserve">Feel: somewhere around Sublime “Garden Grove” and </w:t>
      </w:r>
      <w:proofErr w:type="spellStart"/>
      <w:r w:rsidRPr="00AB0ACA"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  <w:u w:val="single"/>
        </w:rPr>
        <w:t>Bumpin</w:t>
      </w:r>
      <w:proofErr w:type="spellEnd"/>
      <w:r w:rsidRPr="00AB0ACA"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  <w:u w:val="single"/>
        </w:rPr>
        <w:t xml:space="preserve">’ </w:t>
      </w:r>
      <w:proofErr w:type="spellStart"/>
      <w:r w:rsidRPr="00AB0ACA"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  <w:u w:val="single"/>
        </w:rPr>
        <w:t>Uglies</w:t>
      </w:r>
      <w:proofErr w:type="spellEnd"/>
      <w:r w:rsidRPr="00AB0ACA">
        <w:rPr>
          <w:rFonts w:ascii="AppleSystemUIFont" w:hAnsi="AppleSystemUIFont" w:cs="AppleSystemUIFont"/>
          <w:b/>
          <w:bCs/>
          <w:color w:val="ED7D31" w:themeColor="accent2"/>
          <w:kern w:val="0"/>
          <w:sz w:val="26"/>
          <w:szCs w:val="26"/>
          <w:u w:val="single"/>
        </w:rPr>
        <w:t xml:space="preserve"> “All in Stride”</w:t>
      </w:r>
    </w:p>
    <w:p w14:paraId="110153A5" w14:textId="184420B4" w:rsidR="00247D8F" w:rsidRDefault="003620BA" w:rsidP="00247D8F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6"/>
          <w:szCs w:val="26"/>
        </w:rPr>
      </w:pPr>
      <w:r>
        <w:rPr>
          <w:rFonts w:ascii="AppleSystemUIFont" w:hAnsi="AppleSystemUIFont" w:cs="AppleSystemUIFont"/>
          <w:kern w:val="0"/>
          <w:sz w:val="26"/>
          <w:szCs w:val="26"/>
        </w:rPr>
        <w:tab/>
      </w:r>
      <w:r>
        <w:rPr>
          <w:rFonts w:ascii="AppleSystemUIFont" w:hAnsi="AppleSystemUIFont" w:cs="AppleSystemUIFont"/>
          <w:kern w:val="0"/>
          <w:sz w:val="26"/>
          <w:szCs w:val="26"/>
        </w:rPr>
        <w:tab/>
      </w:r>
      <w:r>
        <w:rPr>
          <w:rFonts w:ascii="AppleSystemUIFont" w:hAnsi="AppleSystemUIFont" w:cs="AppleSystemUIFont"/>
          <w:kern w:val="0"/>
          <w:sz w:val="26"/>
          <w:szCs w:val="26"/>
        </w:rPr>
        <w:tab/>
        <w:t xml:space="preserve"> NEED: percussion, timbales, congas, bongos, shakers, </w:t>
      </w:r>
    </w:p>
    <w:p w14:paraId="131F4F4B" w14:textId="77777777" w:rsidR="00961A1B" w:rsidRDefault="00961A1B" w:rsidP="00247D8F">
      <w:pPr>
        <w:autoSpaceDE w:val="0"/>
        <w:autoSpaceDN w:val="0"/>
        <w:adjustRightInd w:val="0"/>
        <w:rPr>
          <w:rFonts w:ascii="AppleSystemUIFont" w:hAnsi="AppleSystemUIFont" w:cs="AppleSystemUIFont"/>
          <w:kern w:val="0"/>
          <w:sz w:val="26"/>
          <w:szCs w:val="26"/>
        </w:rPr>
      </w:pPr>
    </w:p>
    <w:p w14:paraId="32AD67A8" w14:textId="03CB3295" w:rsidR="00AB0ACA" w:rsidRDefault="00AB0ACA" w:rsidP="00AB0ACA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25602AA3" w14:textId="2FA52458" w:rsidR="00AB0ACA" w:rsidRPr="00F857CF" w:rsidRDefault="00AB0ACA" w:rsidP="00F857CF">
      <w:pPr>
        <w:autoSpaceDE w:val="0"/>
        <w:autoSpaceDN w:val="0"/>
        <w:adjustRightInd w:val="0"/>
        <w:ind w:firstLine="720"/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</w:pPr>
      <w:r w:rsidRPr="00F857CF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 xml:space="preserve">Guitar lick </w:t>
      </w:r>
      <w:r w:rsidR="00F857CF" w:rsidRPr="00F857CF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>before drums come in</w:t>
      </w:r>
      <w:r w:rsidR="001B0164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 xml:space="preserve"> (4 bars)</w:t>
      </w:r>
    </w:p>
    <w:p w14:paraId="1DCCD6A4" w14:textId="1472B698" w:rsidR="00F857CF" w:rsidRPr="00F857CF" w:rsidRDefault="001B0164" w:rsidP="00F857CF">
      <w:pPr>
        <w:autoSpaceDE w:val="0"/>
        <w:autoSpaceDN w:val="0"/>
        <w:adjustRightInd w:val="0"/>
        <w:ind w:firstLine="720"/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</w:pPr>
      <w:r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>Guitar lick + full band</w:t>
      </w:r>
      <w:r w:rsidR="003620BA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 xml:space="preserve"> </w:t>
      </w:r>
      <w:r w:rsidR="003620BA" w:rsidRPr="003620BA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sym w:font="Wingdings" w:char="F0E0"/>
      </w:r>
      <w:r w:rsidR="003620BA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 xml:space="preserve"> </w:t>
      </w:r>
      <w:r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>g</w:t>
      </w:r>
      <w:r w:rsidR="00F857CF" w:rsidRPr="00F857CF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>uitar A-D-E-D [2x]</w:t>
      </w:r>
    </w:p>
    <w:p w14:paraId="3FEF47BA" w14:textId="3FC47D27" w:rsidR="00247D8F" w:rsidRPr="00AB0ACA" w:rsidRDefault="00247D8F" w:rsidP="00F857CF">
      <w:pPr>
        <w:autoSpaceDE w:val="0"/>
        <w:autoSpaceDN w:val="0"/>
        <w:adjustRightInd w:val="0"/>
        <w:ind w:firstLine="72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</w:t>
      </w:r>
      <w:r w:rsidR="00F857CF">
        <w:rPr>
          <w:rFonts w:ascii="Verdana" w:hAnsi="Verdana" w:cs="AppleSystemUIFont"/>
          <w:b/>
          <w:bCs/>
          <w:kern w:val="0"/>
          <w:u w:val="single"/>
        </w:rPr>
        <w:tab/>
      </w:r>
      <w:r w:rsidR="00F857CF">
        <w:rPr>
          <w:rFonts w:ascii="Verdana" w:hAnsi="Verdana" w:cs="AppleSystemUIFont"/>
          <w:b/>
          <w:bCs/>
          <w:kern w:val="0"/>
          <w:u w:val="single"/>
        </w:rPr>
        <w:tab/>
      </w:r>
      <w:r w:rsidR="00F857CF">
        <w:rPr>
          <w:rFonts w:ascii="Verdana" w:hAnsi="Verdana" w:cs="AppleSystemUIFont"/>
          <w:b/>
          <w:bCs/>
          <w:kern w:val="0"/>
          <w:u w:val="single"/>
        </w:rPr>
        <w:tab/>
      </w:r>
      <w:r w:rsidR="00F857CF"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D – </w:t>
      </w:r>
      <w:r w:rsidR="00F857CF">
        <w:rPr>
          <w:rFonts w:ascii="Verdana" w:hAnsi="Verdana" w:cs="AppleSystemUIFont"/>
          <w:b/>
          <w:bCs/>
          <w:kern w:val="0"/>
          <w:u w:val="single"/>
        </w:rPr>
        <w:tab/>
      </w:r>
      <w:r w:rsidR="00F857CF">
        <w:rPr>
          <w:rFonts w:ascii="Verdana" w:hAnsi="Verdana" w:cs="AppleSystemUIFont"/>
          <w:b/>
          <w:bCs/>
          <w:kern w:val="0"/>
          <w:u w:val="single"/>
        </w:rPr>
        <w:tab/>
      </w:r>
      <w:r w:rsidR="00F857CF"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E </w:t>
      </w:r>
      <w:r w:rsidR="00F857CF"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– </w:t>
      </w:r>
      <w:r w:rsidR="00F857CF"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>D</w:t>
      </w:r>
    </w:p>
    <w:p w14:paraId="2AD16FD4" w14:textId="17634CA4" w:rsidR="00247D8F" w:rsidRPr="00AB0ACA" w:rsidRDefault="00247D8F" w:rsidP="00F857CF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23FBA11E" w14:textId="77777777" w:rsidR="00247D8F" w:rsidRPr="00AB0ACA" w:rsidRDefault="00247D8F" w:rsidP="00F857CF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0760C628" w14:textId="3331B7BB" w:rsidR="00247D8F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1562565B" w14:textId="77777777" w:rsidR="00961A1B" w:rsidRPr="00AB0ACA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49C17285" w14:textId="57540AD3" w:rsidR="00F857CF" w:rsidRDefault="00F857CF" w:rsidP="00F857CF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</w:t>
      </w:r>
      <w:r w:rsidR="005E1D29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1</w:t>
      </w:r>
    </w:p>
    <w:p w14:paraId="5179C4EB" w14:textId="5453DC69" w:rsidR="00F857CF" w:rsidRPr="00AB0ACA" w:rsidRDefault="00F857CF" w:rsidP="00F857CF">
      <w:pPr>
        <w:autoSpaceDE w:val="0"/>
        <w:autoSpaceDN w:val="0"/>
        <w:adjustRightInd w:val="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  <w:t xml:space="preserve">   </w:t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D – E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>–</w:t>
      </w:r>
      <w:r>
        <w:rPr>
          <w:rFonts w:ascii="Verdana" w:hAnsi="Verdana" w:cs="AppleSystemUIFont"/>
          <w:b/>
          <w:bCs/>
          <w:kern w:val="0"/>
          <w:u w:val="single"/>
        </w:rPr>
        <w:t xml:space="preserve">   </w:t>
      </w:r>
      <w:r w:rsidRPr="00AB0ACA">
        <w:rPr>
          <w:rFonts w:ascii="Verdana" w:hAnsi="Verdana" w:cs="AppleSystemUIFont"/>
          <w:b/>
          <w:bCs/>
          <w:kern w:val="0"/>
          <w:u w:val="single"/>
        </w:rPr>
        <w:t>D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  <w:t>A – D – E - D</w:t>
      </w:r>
    </w:p>
    <w:p w14:paraId="269EA03C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In a world so cold, I search for my Sweet Oasis</w:t>
      </w:r>
    </w:p>
    <w:p w14:paraId="76948B1A" w14:textId="4773FA7D" w:rsidR="00F857CF" w:rsidRPr="00AB0ACA" w:rsidRDefault="00F857CF" w:rsidP="005E1D29">
      <w:pPr>
        <w:autoSpaceDE w:val="0"/>
        <w:autoSpaceDN w:val="0"/>
        <w:adjustRightInd w:val="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</w:t>
      </w:r>
      <w:r>
        <w:rPr>
          <w:rFonts w:ascii="Verdana" w:hAnsi="Verdana" w:cs="AppleSystemUIFont"/>
          <w:b/>
          <w:bCs/>
          <w:kern w:val="0"/>
          <w:u w:val="single"/>
        </w:rPr>
        <w:tab/>
        <w:t xml:space="preserve">  </w:t>
      </w:r>
      <w:r w:rsidR="005E1D29">
        <w:rPr>
          <w:rFonts w:ascii="Verdana" w:hAnsi="Verdana" w:cs="AppleSystemUIFont"/>
          <w:b/>
          <w:bCs/>
          <w:kern w:val="0"/>
          <w:u w:val="single"/>
        </w:rPr>
        <w:t xml:space="preserve"> </w:t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D – </w:t>
      </w:r>
      <w:r w:rsidR="005E1D29">
        <w:rPr>
          <w:rFonts w:ascii="Verdana" w:hAnsi="Verdana" w:cs="AppleSystemUIFont"/>
          <w:b/>
          <w:bCs/>
          <w:kern w:val="0"/>
          <w:u w:val="single"/>
        </w:rPr>
        <w:tab/>
        <w:t xml:space="preserve">   </w:t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E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>–</w:t>
      </w:r>
      <w:r>
        <w:rPr>
          <w:rFonts w:ascii="Verdana" w:hAnsi="Verdana" w:cs="AppleSystemUIFont"/>
          <w:b/>
          <w:bCs/>
          <w:kern w:val="0"/>
          <w:u w:val="single"/>
        </w:rPr>
        <w:t xml:space="preserve">  </w:t>
      </w:r>
      <w:r>
        <w:rPr>
          <w:rFonts w:ascii="Verdana" w:hAnsi="Verdana" w:cs="AppleSystemUIFont"/>
          <w:b/>
          <w:bCs/>
          <w:kern w:val="0"/>
          <w:u w:val="single"/>
        </w:rPr>
        <w:tab/>
        <w:t xml:space="preserve"> </w:t>
      </w:r>
      <w:r w:rsidR="005E1D29">
        <w:rPr>
          <w:rFonts w:ascii="Verdana" w:hAnsi="Verdana" w:cs="AppleSystemUIFont"/>
          <w:b/>
          <w:bCs/>
          <w:kern w:val="0"/>
          <w:u w:val="single"/>
        </w:rPr>
        <w:tab/>
        <w:t xml:space="preserve"> </w:t>
      </w:r>
      <w:r w:rsidRPr="00AB0ACA">
        <w:rPr>
          <w:rFonts w:ascii="Verdana" w:hAnsi="Verdana" w:cs="AppleSystemUIFont"/>
          <w:b/>
          <w:bCs/>
          <w:kern w:val="0"/>
          <w:u w:val="single"/>
        </w:rPr>
        <w:t>D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  <w:t xml:space="preserve">  A – D – E - D</w:t>
      </w:r>
    </w:p>
    <w:p w14:paraId="2E75DE03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In this world gone mad, I’m sick of going through the paces</w:t>
      </w:r>
    </w:p>
    <w:p w14:paraId="7AD2E61D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72672F9D" w14:textId="4DC0CC71" w:rsidR="005E1D29" w:rsidRDefault="005E1D29" w:rsidP="00247D8F">
      <w:pPr>
        <w:autoSpaceDE w:val="0"/>
        <w:autoSpaceDN w:val="0"/>
        <w:adjustRightInd w:val="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>A –D – E</w:t>
      </w:r>
      <w:r>
        <w:rPr>
          <w:rFonts w:ascii="Verdana" w:hAnsi="Verdana" w:cs="AppleSystemUIFont"/>
          <w:b/>
          <w:bCs/>
          <w:kern w:val="0"/>
          <w:u w:val="single"/>
        </w:rPr>
        <w:t xml:space="preserve"> </w:t>
      </w:r>
      <w:r w:rsidRPr="00AB0ACA">
        <w:rPr>
          <w:rFonts w:ascii="Verdana" w:hAnsi="Verdana" w:cs="AppleSystemUIFont"/>
          <w:b/>
          <w:bCs/>
          <w:kern w:val="0"/>
          <w:u w:val="single"/>
        </w:rPr>
        <w:t>–</w:t>
      </w:r>
      <w:r>
        <w:rPr>
          <w:rFonts w:ascii="Verdana" w:hAnsi="Verdana" w:cs="AppleSystemUIFont"/>
          <w:b/>
          <w:bCs/>
          <w:kern w:val="0"/>
          <w:u w:val="single"/>
        </w:rPr>
        <w:t xml:space="preserve"> </w:t>
      </w:r>
      <w:r w:rsidRPr="00AB0ACA">
        <w:rPr>
          <w:rFonts w:ascii="Verdana" w:hAnsi="Verdana" w:cs="AppleSystemUIFont"/>
          <w:b/>
          <w:bCs/>
          <w:kern w:val="0"/>
          <w:u w:val="single"/>
        </w:rPr>
        <w:t>D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</w:p>
    <w:p w14:paraId="07D2DC40" w14:textId="107BA49F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It’s like the tick tock rhythm </w:t>
      </w:r>
      <w:r w:rsidR="00F857CF">
        <w:rPr>
          <w:rFonts w:ascii="Verdana" w:hAnsi="Verdana" w:cs="AppleSystemUIFont"/>
          <w:kern w:val="0"/>
        </w:rPr>
        <w:t>o</w:t>
      </w:r>
      <w:r w:rsidRPr="00AB0ACA">
        <w:rPr>
          <w:rFonts w:ascii="Verdana" w:hAnsi="Verdana" w:cs="AppleSystemUIFont"/>
          <w:kern w:val="0"/>
        </w:rPr>
        <w:t>f the clock on the wall</w:t>
      </w:r>
    </w:p>
    <w:p w14:paraId="3F584483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I’m just waiting for everything to fall</w:t>
      </w:r>
    </w:p>
    <w:p w14:paraId="38493772" w14:textId="372B1345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I don’t know how this is </w:t>
      </w:r>
      <w:proofErr w:type="spellStart"/>
      <w:r w:rsidRPr="00AB0ACA">
        <w:rPr>
          <w:rFonts w:ascii="Verdana" w:hAnsi="Verdana" w:cs="AppleSystemUIFont"/>
          <w:kern w:val="0"/>
        </w:rPr>
        <w:t>gonna</w:t>
      </w:r>
      <w:proofErr w:type="spellEnd"/>
      <w:r w:rsidRPr="00AB0ACA">
        <w:rPr>
          <w:rFonts w:ascii="Verdana" w:hAnsi="Verdana" w:cs="AppleSystemUIFont"/>
          <w:kern w:val="0"/>
        </w:rPr>
        <w:t xml:space="preserve"> break</w:t>
      </w:r>
    </w:p>
    <w:p w14:paraId="6BE0F2CB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I just know that I’ve had all I can take…</w:t>
      </w:r>
    </w:p>
    <w:p w14:paraId="2FCF428B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6C8A0B6D" w14:textId="77777777" w:rsidR="00F857CF" w:rsidRPr="00AB0ACA" w:rsidRDefault="00F857CF" w:rsidP="00F857CF">
      <w:pPr>
        <w:autoSpaceDE w:val="0"/>
        <w:autoSpaceDN w:val="0"/>
        <w:adjustRightInd w:val="0"/>
        <w:ind w:firstLine="72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D 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E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>D</w:t>
      </w:r>
    </w:p>
    <w:p w14:paraId="06E53316" w14:textId="77777777" w:rsidR="00F857CF" w:rsidRPr="00AB0ACA" w:rsidRDefault="00F857CF" w:rsidP="00F857CF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21E5886B" w14:textId="77777777" w:rsidR="00F857CF" w:rsidRPr="00AB0ACA" w:rsidRDefault="00F857CF" w:rsidP="00F857CF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25739CD5" w14:textId="7897973B" w:rsidR="00247D8F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6A9198C9" w14:textId="77777777" w:rsidR="00961A1B" w:rsidRPr="00AB0ACA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1FB46C0A" w14:textId="2D053FEB" w:rsidR="005E1D29" w:rsidRDefault="005E1D29" w:rsidP="005E1D29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  <w:r w:rsidR="0080186F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1</w:t>
      </w:r>
    </w:p>
    <w:p w14:paraId="5F545A83" w14:textId="049D2C6B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E – </w:t>
      </w:r>
      <w:proofErr w:type="spellStart"/>
      <w:r w:rsidRPr="00AB0ACA">
        <w:rPr>
          <w:rFonts w:ascii="Verdana" w:hAnsi="Verdana" w:cs="AppleSystemUIFont"/>
          <w:b/>
          <w:bCs/>
          <w:kern w:val="0"/>
          <w:u w:val="single"/>
        </w:rPr>
        <w:t>F#m</w:t>
      </w:r>
      <w:proofErr w:type="spellEnd"/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 – D</w:t>
      </w:r>
    </w:p>
    <w:p w14:paraId="122874FA" w14:textId="5B7E3F2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Sweet Oasis, where I find peace of mind</w:t>
      </w:r>
      <w:r w:rsidR="008A673E" w:rsidRPr="00AB0ACA">
        <w:rPr>
          <w:rFonts w:ascii="Verdana" w:hAnsi="Verdana" w:cs="AppleSystemUIFont"/>
          <w:kern w:val="0"/>
        </w:rPr>
        <w:t>…</w:t>
      </w:r>
      <w:r w:rsidRPr="00AB0ACA">
        <w:rPr>
          <w:rFonts w:ascii="Verdana" w:hAnsi="Verdana" w:cs="AppleSystemUIFont"/>
          <w:kern w:val="0"/>
        </w:rPr>
        <w:t xml:space="preserve">Sweet </w:t>
      </w:r>
      <w:proofErr w:type="gramStart"/>
      <w:r w:rsidRPr="00AB0ACA">
        <w:rPr>
          <w:rFonts w:ascii="Verdana" w:hAnsi="Verdana" w:cs="AppleSystemUIFont"/>
          <w:kern w:val="0"/>
        </w:rPr>
        <w:t>Oasis, that</w:t>
      </w:r>
      <w:proofErr w:type="gramEnd"/>
      <w:r w:rsidRPr="00AB0ACA">
        <w:rPr>
          <w:rFonts w:ascii="Verdana" w:hAnsi="Verdana" w:cs="AppleSystemUIFont"/>
          <w:kern w:val="0"/>
        </w:rPr>
        <w:t xml:space="preserve"> I never thought I</w:t>
      </w:r>
      <w:r w:rsidR="005E1D29">
        <w:rPr>
          <w:rFonts w:ascii="Verdana" w:hAnsi="Verdana" w:cs="AppleSystemUIFont"/>
          <w:kern w:val="0"/>
        </w:rPr>
        <w:t xml:space="preserve"> would</w:t>
      </w:r>
      <w:r w:rsidRPr="00AB0ACA">
        <w:rPr>
          <w:rFonts w:ascii="Verdana" w:hAnsi="Verdana" w:cs="AppleSystemUIFont"/>
          <w:kern w:val="0"/>
        </w:rPr>
        <w:t xml:space="preserve"> find</w:t>
      </w:r>
    </w:p>
    <w:p w14:paraId="18735C9D" w14:textId="645C1F54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Sweet Oasis, everything </w:t>
      </w:r>
      <w:r w:rsidR="005E1D29">
        <w:rPr>
          <w:rFonts w:ascii="Verdana" w:hAnsi="Verdana" w:cs="AppleSystemUIFont"/>
          <w:kern w:val="0"/>
        </w:rPr>
        <w:t>feels</w:t>
      </w:r>
      <w:r w:rsidRPr="00AB0ACA">
        <w:rPr>
          <w:rFonts w:ascii="Verdana" w:hAnsi="Verdana" w:cs="AppleSystemUIFont"/>
          <w:kern w:val="0"/>
        </w:rPr>
        <w:t xml:space="preserve"> safe and warm</w:t>
      </w:r>
      <w:r w:rsidR="005E1D29">
        <w:rPr>
          <w:rFonts w:ascii="Verdana" w:hAnsi="Verdana" w:cs="AppleSystemUIFont"/>
          <w:kern w:val="0"/>
        </w:rPr>
        <w:t>…</w:t>
      </w:r>
      <w:r w:rsidRPr="00AB0ACA">
        <w:rPr>
          <w:rFonts w:ascii="Verdana" w:hAnsi="Verdana" w:cs="AppleSystemUIFont"/>
          <w:kern w:val="0"/>
        </w:rPr>
        <w:t>Sweet Oasis, my shelter from the storm</w:t>
      </w:r>
    </w:p>
    <w:p w14:paraId="1CB4B533" w14:textId="6E9F35A7" w:rsidR="00247D8F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6CDA3151" w14:textId="77777777" w:rsidR="00961A1B" w:rsidRPr="00AB0ACA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0F140E05" w14:textId="77777777" w:rsidR="005E1D29" w:rsidRDefault="005E1D29" w:rsidP="005E1D29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03B1E47A" w14:textId="6F37A742" w:rsidR="005E1D29" w:rsidRPr="00F857CF" w:rsidRDefault="005E1D29" w:rsidP="005E1D29">
      <w:pPr>
        <w:autoSpaceDE w:val="0"/>
        <w:autoSpaceDN w:val="0"/>
        <w:adjustRightInd w:val="0"/>
        <w:ind w:firstLine="720"/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</w:pPr>
      <w:r w:rsidRPr="00F857CF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>Guitar A-D-E-D [2x]</w:t>
      </w:r>
      <w:r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 xml:space="preserve">   **WITH HORN LINE**</w:t>
      </w:r>
    </w:p>
    <w:p w14:paraId="5A96C5C1" w14:textId="77777777" w:rsidR="005E1D29" w:rsidRPr="00AB0ACA" w:rsidRDefault="005E1D29" w:rsidP="005E1D29">
      <w:pPr>
        <w:autoSpaceDE w:val="0"/>
        <w:autoSpaceDN w:val="0"/>
        <w:adjustRightInd w:val="0"/>
        <w:ind w:firstLine="72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D 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E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>D</w:t>
      </w:r>
    </w:p>
    <w:p w14:paraId="652D681C" w14:textId="77777777" w:rsidR="005E1D29" w:rsidRPr="00AB0ACA" w:rsidRDefault="005E1D29" w:rsidP="005E1D29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19FFE2B3" w14:textId="77777777" w:rsidR="005E1D29" w:rsidRPr="00AB0ACA" w:rsidRDefault="005E1D29" w:rsidP="005E1D29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320E037A" w14:textId="09A2CEC4" w:rsidR="00247D8F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45E2DCB1" w14:textId="2B394194" w:rsidR="00961A1B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4E9584FC" w14:textId="591B968E" w:rsidR="00961A1B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126BABB7" w14:textId="47A7550F" w:rsidR="00961A1B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79770885" w14:textId="668EE1FB" w:rsidR="00961A1B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12804A34" w14:textId="77777777" w:rsidR="00961A1B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25CB8D14" w14:textId="3797F427" w:rsidR="005E1D29" w:rsidRDefault="005E1D29" w:rsidP="005E1D29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lastRenderedPageBreak/>
        <w:t>VERSE 2</w:t>
      </w:r>
    </w:p>
    <w:p w14:paraId="5B9827EA" w14:textId="146DBBA2" w:rsidR="00247D8F" w:rsidRPr="003620B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>A – D – E – D</w:t>
      </w:r>
      <w:r w:rsidR="003620BA">
        <w:rPr>
          <w:rFonts w:ascii="Verdana" w:hAnsi="Verdana" w:cs="AppleSystemUIFont"/>
          <w:b/>
          <w:bCs/>
          <w:kern w:val="0"/>
        </w:rPr>
        <w:tab/>
        <w:t xml:space="preserve">    </w:t>
      </w:r>
      <w:r w:rsidR="003620BA" w:rsidRPr="003620BA">
        <w:rPr>
          <w:rFonts w:ascii="Verdana" w:hAnsi="Verdana" w:cs="AppleSystemUIFont"/>
          <w:b/>
          <w:bCs/>
          <w:kern w:val="0"/>
          <w:sz w:val="22"/>
        </w:rPr>
        <w:t>(</w:t>
      </w:r>
      <w:r w:rsidR="003620BA">
        <w:rPr>
          <w:rFonts w:ascii="Verdana" w:hAnsi="Verdana" w:cs="AppleSystemUIFont"/>
          <w:b/>
          <w:bCs/>
          <w:kern w:val="0"/>
          <w:sz w:val="22"/>
        </w:rPr>
        <w:t xml:space="preserve">DRUM </w:t>
      </w:r>
      <w:r w:rsidR="003620BA" w:rsidRPr="003620BA">
        <w:rPr>
          <w:rFonts w:ascii="Verdana" w:hAnsi="Verdana" w:cs="AppleSystemUIFont"/>
          <w:b/>
          <w:bCs/>
          <w:kern w:val="0"/>
          <w:sz w:val="22"/>
        </w:rPr>
        <w:t>STOP!)</w:t>
      </w:r>
    </w:p>
    <w:p w14:paraId="7740134C" w14:textId="0B029D5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I finally found a place </w:t>
      </w:r>
      <w:r w:rsidR="003620BA">
        <w:rPr>
          <w:rFonts w:ascii="Verdana" w:hAnsi="Verdana" w:cs="AppleSystemUIFont"/>
          <w:kern w:val="0"/>
        </w:rPr>
        <w:tab/>
        <w:t xml:space="preserve"> </w:t>
      </w:r>
      <w:r w:rsidR="003620BA">
        <w:rPr>
          <w:rFonts w:ascii="Verdana" w:hAnsi="Verdana" w:cs="AppleSystemUIFont"/>
          <w:kern w:val="0"/>
        </w:rPr>
        <w:tab/>
      </w:r>
      <w:r w:rsidR="003620BA">
        <w:rPr>
          <w:rFonts w:ascii="Verdana" w:hAnsi="Verdana" w:cs="AppleSystemUIFont"/>
          <w:kern w:val="0"/>
        </w:rPr>
        <w:tab/>
      </w:r>
      <w:bookmarkStart w:id="0" w:name="_GoBack"/>
      <w:bookmarkEnd w:id="0"/>
      <w:r w:rsidR="003620BA">
        <w:rPr>
          <w:rFonts w:ascii="Verdana" w:hAnsi="Verdana" w:cs="AppleSystemUIFont"/>
          <w:kern w:val="0"/>
        </w:rPr>
        <w:t xml:space="preserve">  </w:t>
      </w:r>
      <w:r w:rsidRPr="00AB0ACA">
        <w:rPr>
          <w:rFonts w:ascii="Verdana" w:hAnsi="Verdana" w:cs="AppleSystemUIFont"/>
          <w:kern w:val="0"/>
        </w:rPr>
        <w:t>where I can let go of my vices</w:t>
      </w:r>
    </w:p>
    <w:p w14:paraId="70313BE6" w14:textId="37360784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Where love like rivers flows, </w:t>
      </w:r>
      <w:r w:rsidR="00961A1B">
        <w:rPr>
          <w:rFonts w:ascii="Verdana" w:hAnsi="Verdana" w:cs="AppleSystemUIFont"/>
          <w:kern w:val="0"/>
        </w:rPr>
        <w:t xml:space="preserve">and there’s </w:t>
      </w:r>
      <w:r w:rsidRPr="00AB0ACA">
        <w:rPr>
          <w:rFonts w:ascii="Verdana" w:hAnsi="Verdana" w:cs="AppleSystemUIFont"/>
          <w:kern w:val="0"/>
        </w:rPr>
        <w:t>no need for disguises</w:t>
      </w:r>
    </w:p>
    <w:p w14:paraId="2BD3D8F9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79378A04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Oh, won't you come with me, join me there, my sweet friend?</w:t>
      </w:r>
    </w:p>
    <w:p w14:paraId="62B6B92E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In this sacred place, where pain and worry end</w:t>
      </w:r>
    </w:p>
    <w:p w14:paraId="16EB11F9" w14:textId="77777777" w:rsidR="00247D8F" w:rsidRPr="00AB0ACA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Where the sun shines bright and the waves kiss the shore</w:t>
      </w:r>
    </w:p>
    <w:p w14:paraId="531D4563" w14:textId="5EAB7592" w:rsidR="00247D8F" w:rsidRDefault="00247D8F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Oh, won't you follow me</w:t>
      </w:r>
      <w:r w:rsidR="00961A1B">
        <w:rPr>
          <w:rFonts w:ascii="Verdana" w:hAnsi="Verdana" w:cs="AppleSystemUIFont"/>
          <w:kern w:val="0"/>
        </w:rPr>
        <w:t>, follow me</w:t>
      </w:r>
      <w:r w:rsidRPr="00AB0ACA">
        <w:rPr>
          <w:rFonts w:ascii="Verdana" w:hAnsi="Verdana" w:cs="AppleSystemUIFont"/>
          <w:kern w:val="0"/>
        </w:rPr>
        <w:t>, to this heaven I adore?</w:t>
      </w:r>
    </w:p>
    <w:p w14:paraId="72CA4338" w14:textId="77777777" w:rsidR="00961A1B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5FB4D194" w14:textId="77777777" w:rsidR="00961A1B" w:rsidRPr="00AB0ACA" w:rsidRDefault="00961A1B" w:rsidP="00961A1B">
      <w:pPr>
        <w:autoSpaceDE w:val="0"/>
        <w:autoSpaceDN w:val="0"/>
        <w:adjustRightInd w:val="0"/>
        <w:ind w:firstLine="72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D 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E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>D</w:t>
      </w:r>
    </w:p>
    <w:p w14:paraId="36D8F654" w14:textId="77777777" w:rsidR="00961A1B" w:rsidRPr="00AB0ACA" w:rsidRDefault="00961A1B" w:rsidP="00961A1B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3C6ECD02" w14:textId="77777777" w:rsidR="00961A1B" w:rsidRPr="00AB0ACA" w:rsidRDefault="00961A1B" w:rsidP="00961A1B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5B5B7C1A" w14:textId="77777777" w:rsidR="00961A1B" w:rsidRPr="00AB0ACA" w:rsidRDefault="00961A1B" w:rsidP="00247D8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3964B319" w14:textId="77777777" w:rsidR="00D20201" w:rsidRPr="00AB0ACA" w:rsidRDefault="00D20201">
      <w:pPr>
        <w:rPr>
          <w:rFonts w:ascii="Verdana" w:hAnsi="Verdana"/>
        </w:rPr>
      </w:pPr>
    </w:p>
    <w:p w14:paraId="31A23D23" w14:textId="54F24CF9" w:rsidR="00961A1B" w:rsidRDefault="00961A1B" w:rsidP="00961A1B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  <w:r w:rsidR="0080186F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2</w:t>
      </w:r>
    </w:p>
    <w:p w14:paraId="3810405B" w14:textId="77777777" w:rsidR="00961A1B" w:rsidRPr="00AB0ACA" w:rsidRDefault="00961A1B" w:rsidP="00961A1B">
      <w:pPr>
        <w:autoSpaceDE w:val="0"/>
        <w:autoSpaceDN w:val="0"/>
        <w:adjustRightInd w:val="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E – </w:t>
      </w:r>
      <w:proofErr w:type="spellStart"/>
      <w:r w:rsidRPr="00AB0ACA">
        <w:rPr>
          <w:rFonts w:ascii="Verdana" w:hAnsi="Verdana" w:cs="AppleSystemUIFont"/>
          <w:b/>
          <w:bCs/>
          <w:kern w:val="0"/>
          <w:u w:val="single"/>
        </w:rPr>
        <w:t>F#m</w:t>
      </w:r>
      <w:proofErr w:type="spellEnd"/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 – D</w:t>
      </w:r>
    </w:p>
    <w:p w14:paraId="6281B853" w14:textId="77777777" w:rsidR="00961A1B" w:rsidRPr="00AB0ACA" w:rsidRDefault="00961A1B" w:rsidP="00961A1B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Sweet Oasis, where I find peace of mind…Sweet </w:t>
      </w:r>
      <w:proofErr w:type="gramStart"/>
      <w:r w:rsidRPr="00AB0ACA">
        <w:rPr>
          <w:rFonts w:ascii="Verdana" w:hAnsi="Verdana" w:cs="AppleSystemUIFont"/>
          <w:kern w:val="0"/>
        </w:rPr>
        <w:t>Oasis, that</w:t>
      </w:r>
      <w:proofErr w:type="gramEnd"/>
      <w:r w:rsidRPr="00AB0ACA">
        <w:rPr>
          <w:rFonts w:ascii="Verdana" w:hAnsi="Verdana" w:cs="AppleSystemUIFont"/>
          <w:kern w:val="0"/>
        </w:rPr>
        <w:t xml:space="preserve"> I never thought I</w:t>
      </w:r>
      <w:r>
        <w:rPr>
          <w:rFonts w:ascii="Verdana" w:hAnsi="Verdana" w:cs="AppleSystemUIFont"/>
          <w:kern w:val="0"/>
        </w:rPr>
        <w:t xml:space="preserve"> would</w:t>
      </w:r>
      <w:r w:rsidRPr="00AB0ACA">
        <w:rPr>
          <w:rFonts w:ascii="Verdana" w:hAnsi="Verdana" w:cs="AppleSystemUIFont"/>
          <w:kern w:val="0"/>
        </w:rPr>
        <w:t xml:space="preserve"> find</w:t>
      </w:r>
    </w:p>
    <w:p w14:paraId="25893D1E" w14:textId="77777777" w:rsidR="00961A1B" w:rsidRPr="00AB0ACA" w:rsidRDefault="00961A1B" w:rsidP="00961A1B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Sweet Oasis, everything </w:t>
      </w:r>
      <w:r>
        <w:rPr>
          <w:rFonts w:ascii="Verdana" w:hAnsi="Verdana" w:cs="AppleSystemUIFont"/>
          <w:kern w:val="0"/>
        </w:rPr>
        <w:t>feels</w:t>
      </w:r>
      <w:r w:rsidRPr="00AB0ACA">
        <w:rPr>
          <w:rFonts w:ascii="Verdana" w:hAnsi="Verdana" w:cs="AppleSystemUIFont"/>
          <w:kern w:val="0"/>
        </w:rPr>
        <w:t xml:space="preserve"> safe and warm</w:t>
      </w:r>
      <w:r>
        <w:rPr>
          <w:rFonts w:ascii="Verdana" w:hAnsi="Verdana" w:cs="AppleSystemUIFont"/>
          <w:kern w:val="0"/>
        </w:rPr>
        <w:t>…</w:t>
      </w:r>
      <w:r w:rsidRPr="00AB0ACA">
        <w:rPr>
          <w:rFonts w:ascii="Verdana" w:hAnsi="Verdana" w:cs="AppleSystemUIFont"/>
          <w:kern w:val="0"/>
        </w:rPr>
        <w:t>Sweet Oasis, my shelter from the storm</w:t>
      </w:r>
    </w:p>
    <w:p w14:paraId="1FAE7D0E" w14:textId="1CFA7022" w:rsidR="008A673E" w:rsidRDefault="008A673E" w:rsidP="008A673E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4EAC7FB9" w14:textId="77777777" w:rsidR="00961A1B" w:rsidRPr="00AB0ACA" w:rsidRDefault="00961A1B" w:rsidP="008A673E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</w:p>
    <w:p w14:paraId="59C441D0" w14:textId="28187671" w:rsidR="0080186F" w:rsidRDefault="0080186F" w:rsidP="0080186F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BRIDGE</w:t>
      </w:r>
    </w:p>
    <w:p w14:paraId="7D8FD0F3" w14:textId="4B320A5C" w:rsidR="00EB4C60" w:rsidRPr="00AB0ACA" w:rsidRDefault="00EB4C60">
      <w:pPr>
        <w:rPr>
          <w:rFonts w:ascii="Verdana" w:hAnsi="Verdana" w:cs="AppleSystemUIFont"/>
          <w:b/>
          <w:bCs/>
          <w:kern w:val="0"/>
        </w:rPr>
      </w:pPr>
      <w:proofErr w:type="spellStart"/>
      <w:r w:rsidRPr="00AB0ACA">
        <w:rPr>
          <w:rFonts w:ascii="Verdana" w:hAnsi="Verdana" w:cs="AppleSystemUIFont"/>
          <w:b/>
          <w:bCs/>
          <w:kern w:val="0"/>
          <w:u w:val="single"/>
        </w:rPr>
        <w:t>F#m</w:t>
      </w:r>
      <w:proofErr w:type="spellEnd"/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 – E (3x) / </w:t>
      </w:r>
      <w:r w:rsidR="007C71B8" w:rsidRPr="00AB0ACA">
        <w:rPr>
          <w:rFonts w:ascii="Verdana" w:hAnsi="Verdana" w:cs="AppleSystemUIFont"/>
          <w:b/>
          <w:bCs/>
          <w:kern w:val="0"/>
          <w:u w:val="single"/>
        </w:rPr>
        <w:t xml:space="preserve">D </w:t>
      </w:r>
      <w:r w:rsidR="00961A1B">
        <w:rPr>
          <w:rFonts w:ascii="Verdana" w:hAnsi="Verdana" w:cs="AppleSystemUIFont"/>
          <w:b/>
          <w:bCs/>
          <w:kern w:val="0"/>
          <w:u w:val="single"/>
        </w:rPr>
        <w:t>–</w:t>
      </w:r>
      <w:r w:rsidR="007C71B8" w:rsidRPr="00AB0ACA">
        <w:rPr>
          <w:rFonts w:ascii="Verdana" w:hAnsi="Verdana" w:cs="AppleSystemUIFont"/>
          <w:b/>
          <w:bCs/>
          <w:kern w:val="0"/>
          <w:u w:val="single"/>
        </w:rPr>
        <w:t xml:space="preserve"> E</w:t>
      </w:r>
      <w:r w:rsidR="00961A1B">
        <w:rPr>
          <w:rFonts w:ascii="Verdana" w:hAnsi="Verdana" w:cs="AppleSystemUIFont"/>
          <w:b/>
          <w:bCs/>
          <w:kern w:val="0"/>
          <w:u w:val="single"/>
        </w:rPr>
        <w:t xml:space="preserve">   </w:t>
      </w:r>
      <w:r w:rsidR="00961A1B" w:rsidRPr="00961A1B">
        <w:rPr>
          <w:rFonts w:ascii="Verdana" w:hAnsi="Verdana" w:cs="AppleSystemUIFont"/>
          <w:b/>
          <w:bCs/>
          <w:color w:val="ED7D31" w:themeColor="accent2"/>
          <w:kern w:val="0"/>
          <w:u w:val="single"/>
        </w:rPr>
        <w:t>(record scratches???)</w:t>
      </w:r>
    </w:p>
    <w:p w14:paraId="13702826" w14:textId="71C789D1" w:rsidR="00EB4C60" w:rsidRPr="00AB0ACA" w:rsidRDefault="00EB4C60" w:rsidP="00EB4C60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(Where were you while we were getting high? </w:t>
      </w:r>
      <w:proofErr w:type="spellStart"/>
      <w:r w:rsidRPr="00AB0ACA">
        <w:rPr>
          <w:rFonts w:ascii="Verdana" w:hAnsi="Verdana" w:cs="AppleSystemUIFont"/>
          <w:kern w:val="0"/>
        </w:rPr>
        <w:t>Wh-wh-wh</w:t>
      </w:r>
      <w:proofErr w:type="spellEnd"/>
      <w:r w:rsidRPr="00AB0ACA">
        <w:rPr>
          <w:rFonts w:ascii="Verdana" w:hAnsi="Verdana" w:cs="AppleSystemUIFont"/>
          <w:kern w:val="0"/>
        </w:rPr>
        <w:t xml:space="preserve">…) </w:t>
      </w:r>
    </w:p>
    <w:p w14:paraId="0C87207C" w14:textId="77777777" w:rsidR="00EB4C60" w:rsidRPr="00AB0ACA" w:rsidRDefault="00EB4C60">
      <w:pPr>
        <w:rPr>
          <w:rFonts w:ascii="Verdana" w:hAnsi="Verdana" w:cs="AppleSystemUIFont"/>
          <w:kern w:val="0"/>
        </w:rPr>
      </w:pPr>
    </w:p>
    <w:p w14:paraId="7DDD26C3" w14:textId="77777777" w:rsidR="0080186F" w:rsidRDefault="0080186F" w:rsidP="0080186F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</w:p>
    <w:p w14:paraId="41258D60" w14:textId="0DAFF413" w:rsidR="0080186F" w:rsidRDefault="0080186F" w:rsidP="0080186F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 3 (guitar only)</w:t>
      </w:r>
    </w:p>
    <w:p w14:paraId="58AD79E9" w14:textId="77777777" w:rsidR="0080186F" w:rsidRPr="00AB0ACA" w:rsidRDefault="0080186F" w:rsidP="0080186F">
      <w:pPr>
        <w:autoSpaceDE w:val="0"/>
        <w:autoSpaceDN w:val="0"/>
        <w:adjustRightInd w:val="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E – </w:t>
      </w:r>
      <w:proofErr w:type="spellStart"/>
      <w:r w:rsidRPr="00AB0ACA">
        <w:rPr>
          <w:rFonts w:ascii="Verdana" w:hAnsi="Verdana" w:cs="AppleSystemUIFont"/>
          <w:b/>
          <w:bCs/>
          <w:kern w:val="0"/>
          <w:u w:val="single"/>
        </w:rPr>
        <w:t>F#m</w:t>
      </w:r>
      <w:proofErr w:type="spellEnd"/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 – D</w:t>
      </w:r>
    </w:p>
    <w:p w14:paraId="122AB7EA" w14:textId="77777777" w:rsidR="0080186F" w:rsidRPr="00AB0ACA" w:rsidRDefault="0080186F" w:rsidP="0080186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Sweet Oasis, where I find peace of mind…Sweet </w:t>
      </w:r>
      <w:proofErr w:type="gramStart"/>
      <w:r w:rsidRPr="00AB0ACA">
        <w:rPr>
          <w:rFonts w:ascii="Verdana" w:hAnsi="Verdana" w:cs="AppleSystemUIFont"/>
          <w:kern w:val="0"/>
        </w:rPr>
        <w:t>Oasis, that</w:t>
      </w:r>
      <w:proofErr w:type="gramEnd"/>
      <w:r w:rsidRPr="00AB0ACA">
        <w:rPr>
          <w:rFonts w:ascii="Verdana" w:hAnsi="Verdana" w:cs="AppleSystemUIFont"/>
          <w:kern w:val="0"/>
        </w:rPr>
        <w:t xml:space="preserve"> I never thought I</w:t>
      </w:r>
      <w:r>
        <w:rPr>
          <w:rFonts w:ascii="Verdana" w:hAnsi="Verdana" w:cs="AppleSystemUIFont"/>
          <w:kern w:val="0"/>
        </w:rPr>
        <w:t xml:space="preserve"> would</w:t>
      </w:r>
      <w:r w:rsidRPr="00AB0ACA">
        <w:rPr>
          <w:rFonts w:ascii="Verdana" w:hAnsi="Verdana" w:cs="AppleSystemUIFont"/>
          <w:kern w:val="0"/>
        </w:rPr>
        <w:t xml:space="preserve"> find</w:t>
      </w:r>
    </w:p>
    <w:p w14:paraId="0BDE3E70" w14:textId="77777777" w:rsidR="0080186F" w:rsidRPr="00AB0ACA" w:rsidRDefault="0080186F" w:rsidP="0080186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Sweet Oasis, everything </w:t>
      </w:r>
      <w:r>
        <w:rPr>
          <w:rFonts w:ascii="Verdana" w:hAnsi="Verdana" w:cs="AppleSystemUIFont"/>
          <w:kern w:val="0"/>
        </w:rPr>
        <w:t>feels</w:t>
      </w:r>
      <w:r w:rsidRPr="00AB0ACA">
        <w:rPr>
          <w:rFonts w:ascii="Verdana" w:hAnsi="Verdana" w:cs="AppleSystemUIFont"/>
          <w:kern w:val="0"/>
        </w:rPr>
        <w:t xml:space="preserve"> safe and warm</w:t>
      </w:r>
      <w:r>
        <w:rPr>
          <w:rFonts w:ascii="Verdana" w:hAnsi="Verdana" w:cs="AppleSystemUIFont"/>
          <w:kern w:val="0"/>
        </w:rPr>
        <w:t>…</w:t>
      </w:r>
      <w:r w:rsidRPr="00AB0ACA">
        <w:rPr>
          <w:rFonts w:ascii="Verdana" w:hAnsi="Verdana" w:cs="AppleSystemUIFont"/>
          <w:kern w:val="0"/>
        </w:rPr>
        <w:t>Sweet Oasis, my shelter from the storm</w:t>
      </w:r>
    </w:p>
    <w:p w14:paraId="35414CF6" w14:textId="747E56EE" w:rsidR="0080186F" w:rsidRDefault="0080186F" w:rsidP="0080186F">
      <w:pPr>
        <w:autoSpaceDE w:val="0"/>
        <w:autoSpaceDN w:val="0"/>
        <w:adjustRightInd w:val="0"/>
        <w:ind w:firstLine="720"/>
        <w:rPr>
          <w:rFonts w:ascii="Verdana" w:hAnsi="Verdana" w:cs="AppleSystemUIFont"/>
          <w:b/>
          <w:bCs/>
          <w:kern w:val="0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(</w:t>
      </w:r>
      <w:proofErr w:type="gramStart"/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full</w:t>
      </w:r>
      <w:proofErr w:type="gramEnd"/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band)</w:t>
      </w:r>
    </w:p>
    <w:p w14:paraId="596637F7" w14:textId="69FD4B5E" w:rsidR="0080186F" w:rsidRPr="00AB0ACA" w:rsidRDefault="0080186F" w:rsidP="0080186F">
      <w:pPr>
        <w:autoSpaceDE w:val="0"/>
        <w:autoSpaceDN w:val="0"/>
        <w:adjustRightInd w:val="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E – </w:t>
      </w:r>
      <w:proofErr w:type="spellStart"/>
      <w:r w:rsidRPr="00AB0ACA">
        <w:rPr>
          <w:rFonts w:ascii="Verdana" w:hAnsi="Verdana" w:cs="AppleSystemUIFont"/>
          <w:b/>
          <w:bCs/>
          <w:kern w:val="0"/>
          <w:u w:val="single"/>
        </w:rPr>
        <w:t>F#m</w:t>
      </w:r>
      <w:proofErr w:type="spellEnd"/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 – D</w:t>
      </w:r>
    </w:p>
    <w:p w14:paraId="417DE0E3" w14:textId="77777777" w:rsidR="0080186F" w:rsidRPr="00AB0ACA" w:rsidRDefault="0080186F" w:rsidP="0080186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Sweet Oasis, where I find peace of mind…Sweet </w:t>
      </w:r>
      <w:proofErr w:type="gramStart"/>
      <w:r w:rsidRPr="00AB0ACA">
        <w:rPr>
          <w:rFonts w:ascii="Verdana" w:hAnsi="Verdana" w:cs="AppleSystemUIFont"/>
          <w:kern w:val="0"/>
        </w:rPr>
        <w:t>Oasis, that</w:t>
      </w:r>
      <w:proofErr w:type="gramEnd"/>
      <w:r w:rsidRPr="00AB0ACA">
        <w:rPr>
          <w:rFonts w:ascii="Verdana" w:hAnsi="Verdana" w:cs="AppleSystemUIFont"/>
          <w:kern w:val="0"/>
        </w:rPr>
        <w:t xml:space="preserve"> I never thought I</w:t>
      </w:r>
      <w:r>
        <w:rPr>
          <w:rFonts w:ascii="Verdana" w:hAnsi="Verdana" w:cs="AppleSystemUIFont"/>
          <w:kern w:val="0"/>
        </w:rPr>
        <w:t xml:space="preserve"> would</w:t>
      </w:r>
      <w:r w:rsidRPr="00AB0ACA">
        <w:rPr>
          <w:rFonts w:ascii="Verdana" w:hAnsi="Verdana" w:cs="AppleSystemUIFont"/>
          <w:kern w:val="0"/>
        </w:rPr>
        <w:t xml:space="preserve"> find</w:t>
      </w:r>
    </w:p>
    <w:p w14:paraId="15293C5C" w14:textId="77777777" w:rsidR="0080186F" w:rsidRPr="00AB0ACA" w:rsidRDefault="0080186F" w:rsidP="0080186F">
      <w:pPr>
        <w:autoSpaceDE w:val="0"/>
        <w:autoSpaceDN w:val="0"/>
        <w:adjustRightInd w:val="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 xml:space="preserve">Sweet Oasis, everything </w:t>
      </w:r>
      <w:r>
        <w:rPr>
          <w:rFonts w:ascii="Verdana" w:hAnsi="Verdana" w:cs="AppleSystemUIFont"/>
          <w:kern w:val="0"/>
        </w:rPr>
        <w:t>feels</w:t>
      </w:r>
      <w:r w:rsidRPr="00AB0ACA">
        <w:rPr>
          <w:rFonts w:ascii="Verdana" w:hAnsi="Verdana" w:cs="AppleSystemUIFont"/>
          <w:kern w:val="0"/>
        </w:rPr>
        <w:t xml:space="preserve"> safe and warm</w:t>
      </w:r>
      <w:r>
        <w:rPr>
          <w:rFonts w:ascii="Verdana" w:hAnsi="Verdana" w:cs="AppleSystemUIFont"/>
          <w:kern w:val="0"/>
        </w:rPr>
        <w:t>…</w:t>
      </w:r>
      <w:r w:rsidRPr="00AB0ACA">
        <w:rPr>
          <w:rFonts w:ascii="Verdana" w:hAnsi="Verdana" w:cs="AppleSystemUIFont"/>
          <w:kern w:val="0"/>
        </w:rPr>
        <w:t>Sweet Oasis, my shelter from the storm</w:t>
      </w:r>
    </w:p>
    <w:p w14:paraId="4445572D" w14:textId="77777777" w:rsidR="0080186F" w:rsidRDefault="0080186F" w:rsidP="0080186F">
      <w:pPr>
        <w:autoSpaceDE w:val="0"/>
        <w:autoSpaceDN w:val="0"/>
        <w:adjustRightInd w:val="0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</w:p>
    <w:p w14:paraId="7D88EDB3" w14:textId="1A71B803" w:rsidR="007C71B8" w:rsidRDefault="0080186F" w:rsidP="0080186F">
      <w:pPr>
        <w:autoSpaceDE w:val="0"/>
        <w:autoSpaceDN w:val="0"/>
        <w:adjustRightInd w:val="0"/>
        <w:rPr>
          <w:rFonts w:ascii="Verdana" w:hAnsi="Verdana" w:cs="AppleSystemUIFont"/>
          <w:b/>
          <w:bCs/>
          <w:kern w:val="0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OUTRO</w:t>
      </w:r>
    </w:p>
    <w:p w14:paraId="278A596D" w14:textId="77777777" w:rsidR="0080186F" w:rsidRPr="00AB0ACA" w:rsidRDefault="0080186F" w:rsidP="0080186F">
      <w:pPr>
        <w:autoSpaceDE w:val="0"/>
        <w:autoSpaceDN w:val="0"/>
        <w:adjustRightInd w:val="0"/>
        <w:ind w:firstLine="720"/>
        <w:rPr>
          <w:rFonts w:ascii="Verdana" w:hAnsi="Verdana" w:cs="AppleSystemUIFont"/>
          <w:b/>
          <w:bCs/>
          <w:kern w:val="0"/>
          <w:u w:val="single"/>
        </w:rPr>
      </w:pP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A 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D 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E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 xml:space="preserve">– </w:t>
      </w:r>
      <w:r>
        <w:rPr>
          <w:rFonts w:ascii="Verdana" w:hAnsi="Verdana" w:cs="AppleSystemUIFont"/>
          <w:b/>
          <w:bCs/>
          <w:kern w:val="0"/>
          <w:u w:val="single"/>
        </w:rPr>
        <w:tab/>
      </w:r>
      <w:r w:rsidRPr="00AB0ACA">
        <w:rPr>
          <w:rFonts w:ascii="Verdana" w:hAnsi="Verdana" w:cs="AppleSystemUIFont"/>
          <w:b/>
          <w:bCs/>
          <w:kern w:val="0"/>
          <w:u w:val="single"/>
        </w:rPr>
        <w:t>D</w:t>
      </w:r>
    </w:p>
    <w:p w14:paraId="01958112" w14:textId="77777777" w:rsidR="0080186F" w:rsidRPr="00AB0ACA" w:rsidRDefault="0080186F" w:rsidP="0080186F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5F85342D" w14:textId="77777777" w:rsidR="0080186F" w:rsidRPr="00AB0ACA" w:rsidRDefault="0080186F" w:rsidP="0080186F">
      <w:pPr>
        <w:autoSpaceDE w:val="0"/>
        <w:autoSpaceDN w:val="0"/>
        <w:adjustRightInd w:val="0"/>
        <w:ind w:firstLine="720"/>
        <w:rPr>
          <w:rFonts w:ascii="Verdana" w:hAnsi="Verdana" w:cs="AppleSystemUIFont"/>
          <w:kern w:val="0"/>
        </w:rPr>
      </w:pPr>
      <w:r w:rsidRPr="00AB0ACA">
        <w:rPr>
          <w:rFonts w:ascii="Verdana" w:hAnsi="Verdana" w:cs="AppleSystemUIFont"/>
          <w:kern w:val="0"/>
        </w:rPr>
        <w:t>(Where were you while we were getting high?)</w:t>
      </w:r>
    </w:p>
    <w:p w14:paraId="5A91D44C" w14:textId="77777777" w:rsidR="0080186F" w:rsidRPr="00AB0ACA" w:rsidRDefault="0080186F" w:rsidP="0080186F">
      <w:pPr>
        <w:rPr>
          <w:rFonts w:ascii="Verdana" w:hAnsi="Verdana" w:cs="AppleSystemUIFont"/>
          <w:b/>
          <w:bCs/>
          <w:kern w:val="0"/>
        </w:rPr>
      </w:pPr>
    </w:p>
    <w:sectPr w:rsidR="0080186F" w:rsidRPr="00AB0ACA" w:rsidSect="005E1D29"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pleSystemUIFont">
    <w:altName w:val="Calibri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MTeysLS0tDA1MbVQ0lEKTi0uzszPAykwrAUAQsR1SywAAAA="/>
  </w:docVars>
  <w:rsids>
    <w:rsidRoot w:val="00247D8F"/>
    <w:rsid w:val="001B0164"/>
    <w:rsid w:val="00247D8F"/>
    <w:rsid w:val="003620BA"/>
    <w:rsid w:val="005E1D29"/>
    <w:rsid w:val="007C71B8"/>
    <w:rsid w:val="0080186F"/>
    <w:rsid w:val="008A673E"/>
    <w:rsid w:val="00961A1B"/>
    <w:rsid w:val="00AB0ACA"/>
    <w:rsid w:val="00C901D8"/>
    <w:rsid w:val="00D20201"/>
    <w:rsid w:val="00EB4C60"/>
    <w:rsid w:val="00EF6B94"/>
    <w:rsid w:val="00F857CF"/>
    <w:rsid w:val="00FA0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4C2B3"/>
  <w15:chartTrackingRefBased/>
  <w15:docId w15:val="{4F8497D9-4463-5842-9133-3881BA5AA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Rustin</dc:creator>
  <cp:keywords/>
  <dc:description/>
  <cp:lastModifiedBy>dino</cp:lastModifiedBy>
  <cp:revision>10</cp:revision>
  <dcterms:created xsi:type="dcterms:W3CDTF">2023-10-09T14:14:00Z</dcterms:created>
  <dcterms:modified xsi:type="dcterms:W3CDTF">2024-01-03T22:12:00Z</dcterms:modified>
</cp:coreProperties>
</file>